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page" w:horzAnchor="margin" w:tblpX="-284" w:tblpY="1811"/>
        <w:tblW w:w="75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4"/>
        <w:gridCol w:w="1731"/>
        <w:gridCol w:w="1554"/>
        <w:gridCol w:w="1559"/>
      </w:tblGrid>
      <w:tr w:rsidR="002E01C8" w:rsidRPr="00BA6FB3" w14:paraId="60222C3C" w14:textId="77777777" w:rsidTr="00DD589C">
        <w:trPr>
          <w:trHeight w:val="227"/>
        </w:trPr>
        <w:tc>
          <w:tcPr>
            <w:tcW w:w="7508" w:type="dxa"/>
            <w:gridSpan w:val="4"/>
            <w:tcBorders>
              <w:bottom w:val="single" w:sz="12" w:space="0" w:color="auto"/>
            </w:tcBorders>
            <w:vAlign w:val="center"/>
          </w:tcPr>
          <w:p w14:paraId="3318F956" w14:textId="21D49F4C" w:rsidR="002E01C8" w:rsidRPr="00F0050B" w:rsidRDefault="002E01C8" w:rsidP="00DD589C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hAnsi="Times New Roman" w:cs="Times New Roman" w:hint="eastAsia"/>
                <w:b/>
                <w:bCs/>
              </w:rPr>
              <w:t>abl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S</w:t>
            </w:r>
            <w:r w:rsidR="002240D9">
              <w:rPr>
                <w:rFonts w:ascii="Times New Roman" w:hAnsi="Times New Roman" w:cs="Times New Roman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240D9" w:rsidRPr="002240D9">
              <w:rPr>
                <w:rFonts w:ascii="Times New Roman" w:hAnsi="Times New Roman" w:cs="Times New Roman"/>
              </w:rPr>
              <w:t xml:space="preserve">The </w:t>
            </w:r>
            <w:r w:rsidRPr="00B746F6">
              <w:rPr>
                <w:rFonts w:ascii="Times New Roman" w:hAnsi="Times New Roman" w:cs="Times New Roman"/>
              </w:rPr>
              <w:t>clinicopathological details with</w:t>
            </w:r>
            <w:r>
              <w:rPr>
                <w:rFonts w:ascii="Times New Roman" w:hAnsi="Times New Roman" w:cs="Times New Roman"/>
              </w:rPr>
              <w:t xml:space="preserve"> STAD, COAD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READ</w:t>
            </w:r>
          </w:p>
        </w:tc>
      </w:tr>
      <w:tr w:rsidR="002E01C8" w:rsidRPr="00BA6FB3" w14:paraId="45CCF767" w14:textId="77777777" w:rsidTr="00DD589C">
        <w:trPr>
          <w:trHeight w:val="312"/>
        </w:trPr>
        <w:tc>
          <w:tcPr>
            <w:tcW w:w="2664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EB64" w14:textId="77777777" w:rsidR="002E01C8" w:rsidRPr="00BA6FB3" w:rsidRDefault="002E01C8" w:rsidP="00DD589C">
            <w:pPr>
              <w:rPr>
                <w:rFonts w:ascii="Times New Roman" w:hAnsi="Times New Roman" w:cs="Times New Roman"/>
                <w:b/>
                <w:bCs/>
              </w:rPr>
            </w:pPr>
            <w:r w:rsidRPr="00BA6FB3">
              <w:rPr>
                <w:rFonts w:ascii="Times New Roman" w:hAnsi="Times New Roman" w:cs="Times New Roman"/>
                <w:b/>
                <w:bCs/>
              </w:rPr>
              <w:t>Clinical variables</w:t>
            </w:r>
          </w:p>
        </w:tc>
        <w:tc>
          <w:tcPr>
            <w:tcW w:w="1731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DE1CE4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D</w:t>
            </w:r>
          </w:p>
          <w:p w14:paraId="30072E32" w14:textId="77777777" w:rsidR="002E01C8" w:rsidRPr="00BA6FB3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(</w:t>
            </w:r>
            <w:r>
              <w:rPr>
                <w:rFonts w:ascii="Times New Roman" w:hAnsi="Times New Roman" w:cs="Times New Roman"/>
                <w:b/>
                <w:bCs/>
              </w:rPr>
              <w:t>n=20)</w:t>
            </w:r>
          </w:p>
        </w:tc>
        <w:tc>
          <w:tcPr>
            <w:tcW w:w="1554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1E84061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AD</w:t>
            </w:r>
          </w:p>
          <w:p w14:paraId="49E95BBE" w14:textId="77777777" w:rsidR="002E01C8" w:rsidRPr="00F77D67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(</w:t>
            </w:r>
            <w:r>
              <w:rPr>
                <w:rFonts w:ascii="Times New Roman" w:hAnsi="Times New Roman" w:cs="Times New Roman"/>
                <w:b/>
                <w:bCs/>
              </w:rPr>
              <w:t>n=20)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1871704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AD</w:t>
            </w:r>
          </w:p>
          <w:p w14:paraId="52EC1420" w14:textId="77777777" w:rsidR="002E01C8" w:rsidRPr="00F77D67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(</w:t>
            </w:r>
            <w:r>
              <w:rPr>
                <w:rFonts w:ascii="Times New Roman" w:hAnsi="Times New Roman" w:cs="Times New Roman"/>
                <w:b/>
                <w:bCs/>
              </w:rPr>
              <w:t>n=20)</w:t>
            </w:r>
          </w:p>
        </w:tc>
      </w:tr>
      <w:tr w:rsidR="002E01C8" w:rsidRPr="00BA6FB3" w14:paraId="77B218C4" w14:textId="77777777" w:rsidTr="00DD589C">
        <w:trPr>
          <w:trHeight w:val="312"/>
        </w:trPr>
        <w:tc>
          <w:tcPr>
            <w:tcW w:w="2664" w:type="dxa"/>
            <w:vMerge/>
            <w:tcBorders>
              <w:bottom w:val="single" w:sz="12" w:space="0" w:color="auto"/>
            </w:tcBorders>
            <w:vAlign w:val="center"/>
          </w:tcPr>
          <w:p w14:paraId="633BF3D9" w14:textId="77777777" w:rsidR="002E01C8" w:rsidRPr="00BA6FB3" w:rsidRDefault="002E01C8" w:rsidP="00DD589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31" w:type="dxa"/>
            <w:vMerge/>
            <w:tcBorders>
              <w:bottom w:val="single" w:sz="12" w:space="0" w:color="auto"/>
            </w:tcBorders>
            <w:vAlign w:val="center"/>
          </w:tcPr>
          <w:p w14:paraId="0E06A5F9" w14:textId="77777777" w:rsidR="002E01C8" w:rsidRPr="00BA6FB3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54" w:type="dxa"/>
            <w:vMerge/>
            <w:tcBorders>
              <w:bottom w:val="single" w:sz="12" w:space="0" w:color="auto"/>
            </w:tcBorders>
          </w:tcPr>
          <w:p w14:paraId="301A08A4" w14:textId="77777777" w:rsidR="002E01C8" w:rsidRPr="00F77D67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</w:tcPr>
          <w:p w14:paraId="71CA447B" w14:textId="77777777" w:rsidR="002E01C8" w:rsidRPr="00F77D67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E01C8" w:rsidRPr="008D7682" w14:paraId="2D8DFD11" w14:textId="77777777" w:rsidTr="00DD589C">
        <w:trPr>
          <w:trHeight w:val="227"/>
        </w:trPr>
        <w:tc>
          <w:tcPr>
            <w:tcW w:w="2664" w:type="dxa"/>
            <w:tcBorders>
              <w:top w:val="single" w:sz="12" w:space="0" w:color="auto"/>
            </w:tcBorders>
            <w:vAlign w:val="center"/>
          </w:tcPr>
          <w:p w14:paraId="066D2199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1731" w:type="dxa"/>
            <w:tcBorders>
              <w:top w:val="single" w:sz="12" w:space="0" w:color="auto"/>
            </w:tcBorders>
            <w:vAlign w:val="center"/>
          </w:tcPr>
          <w:p w14:paraId="23AEB0F1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  <w:tcBorders>
              <w:top w:val="single" w:sz="12" w:space="0" w:color="auto"/>
            </w:tcBorders>
          </w:tcPr>
          <w:p w14:paraId="7FC6D687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0A20F61A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3C484BD1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3B3242CD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731" w:type="dxa"/>
            <w:vAlign w:val="center"/>
          </w:tcPr>
          <w:p w14:paraId="12399335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54" w:type="dxa"/>
          </w:tcPr>
          <w:p w14:paraId="45D11ED6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9" w:type="dxa"/>
          </w:tcPr>
          <w:p w14:paraId="0298D5A2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</w:tr>
      <w:tr w:rsidR="002E01C8" w:rsidRPr="008D7682" w14:paraId="20564663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3C9171F6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731" w:type="dxa"/>
            <w:vAlign w:val="center"/>
          </w:tcPr>
          <w:p w14:paraId="32CDBD77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54" w:type="dxa"/>
          </w:tcPr>
          <w:p w14:paraId="19EA4291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559" w:type="dxa"/>
          </w:tcPr>
          <w:p w14:paraId="4B088154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2E01C8" w:rsidRPr="008D7682" w14:paraId="0FC417F4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28D719C2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1731" w:type="dxa"/>
            <w:vAlign w:val="center"/>
          </w:tcPr>
          <w:p w14:paraId="5F04007D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</w:tcPr>
          <w:p w14:paraId="3793B385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385AD5AD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371D7A7B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70D7B7C4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&lt;60</w:t>
            </w:r>
          </w:p>
        </w:tc>
        <w:tc>
          <w:tcPr>
            <w:tcW w:w="1731" w:type="dxa"/>
            <w:vAlign w:val="center"/>
          </w:tcPr>
          <w:p w14:paraId="1EB1C906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554" w:type="dxa"/>
          </w:tcPr>
          <w:p w14:paraId="2579B789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59" w:type="dxa"/>
          </w:tcPr>
          <w:p w14:paraId="4982B9C4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2E01C8" w:rsidRPr="008D7682" w14:paraId="0AED87D9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00F09834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≥60</w:t>
            </w:r>
          </w:p>
        </w:tc>
        <w:tc>
          <w:tcPr>
            <w:tcW w:w="1731" w:type="dxa"/>
            <w:vAlign w:val="center"/>
          </w:tcPr>
          <w:p w14:paraId="290BBC5D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54" w:type="dxa"/>
          </w:tcPr>
          <w:p w14:paraId="4245FB7A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1559" w:type="dxa"/>
          </w:tcPr>
          <w:p w14:paraId="11CD457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2E01C8" w:rsidRPr="008D7682" w14:paraId="7721EE87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55813F1C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Tumor size (cm)</w:t>
            </w:r>
          </w:p>
        </w:tc>
        <w:tc>
          <w:tcPr>
            <w:tcW w:w="1731" w:type="dxa"/>
            <w:vAlign w:val="center"/>
          </w:tcPr>
          <w:p w14:paraId="5A5F069D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</w:tcPr>
          <w:p w14:paraId="0A8D8F07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73B4B8C9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44F6F117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6BC8A674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&lt;5cm</w:t>
            </w:r>
          </w:p>
        </w:tc>
        <w:tc>
          <w:tcPr>
            <w:tcW w:w="1731" w:type="dxa"/>
            <w:vAlign w:val="center"/>
          </w:tcPr>
          <w:p w14:paraId="0BA6A243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554" w:type="dxa"/>
          </w:tcPr>
          <w:p w14:paraId="12AB8A08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1559" w:type="dxa"/>
          </w:tcPr>
          <w:p w14:paraId="59DB1664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2E01C8" w:rsidRPr="008D7682" w14:paraId="4418D6B3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508BD55F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≥5cm</w:t>
            </w:r>
          </w:p>
        </w:tc>
        <w:tc>
          <w:tcPr>
            <w:tcW w:w="1731" w:type="dxa"/>
            <w:vAlign w:val="center"/>
          </w:tcPr>
          <w:p w14:paraId="1F858B6F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554" w:type="dxa"/>
          </w:tcPr>
          <w:p w14:paraId="6142E6B5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59" w:type="dxa"/>
          </w:tcPr>
          <w:p w14:paraId="5E998F3C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</w:p>
        </w:tc>
      </w:tr>
      <w:tr w:rsidR="002E01C8" w:rsidRPr="008D7682" w14:paraId="433955D8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07F16C12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Vascular invasion</w:t>
            </w:r>
          </w:p>
        </w:tc>
        <w:tc>
          <w:tcPr>
            <w:tcW w:w="1731" w:type="dxa"/>
            <w:vAlign w:val="center"/>
          </w:tcPr>
          <w:p w14:paraId="53CB9640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</w:tcPr>
          <w:p w14:paraId="444FF96E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B20C52E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503A1AAE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099F1B09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Y</w:t>
            </w:r>
            <w:r w:rsidRPr="00FE2D7A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31" w:type="dxa"/>
            <w:vAlign w:val="center"/>
          </w:tcPr>
          <w:p w14:paraId="37DCDA66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54" w:type="dxa"/>
          </w:tcPr>
          <w:p w14:paraId="2EB34263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559" w:type="dxa"/>
          </w:tcPr>
          <w:p w14:paraId="2E06A6CF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</w:tr>
      <w:tr w:rsidR="002E01C8" w:rsidRPr="008D7682" w14:paraId="3938F72F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601E69FD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N</w:t>
            </w:r>
            <w:r w:rsidRPr="00FE2D7A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731" w:type="dxa"/>
            <w:vAlign w:val="center"/>
          </w:tcPr>
          <w:p w14:paraId="09D4F484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54" w:type="dxa"/>
          </w:tcPr>
          <w:p w14:paraId="49B52B1E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59" w:type="dxa"/>
          </w:tcPr>
          <w:p w14:paraId="4643FC75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2E01C8" w:rsidRPr="008D7682" w14:paraId="5D0C136F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596FA861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9B657E">
              <w:rPr>
                <w:rFonts w:ascii="Times New Roman" w:hAnsi="Times New Roman" w:cs="Times New Roman"/>
              </w:rPr>
              <w:t>Nerve violations</w:t>
            </w:r>
          </w:p>
        </w:tc>
        <w:tc>
          <w:tcPr>
            <w:tcW w:w="1731" w:type="dxa"/>
            <w:vAlign w:val="center"/>
          </w:tcPr>
          <w:p w14:paraId="2B9B7711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</w:tcPr>
          <w:p w14:paraId="06339B4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4D79216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5D287B86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33526111" w14:textId="77777777" w:rsidR="002E01C8" w:rsidRPr="009B657E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Y</w:t>
            </w:r>
            <w:r w:rsidRPr="00FE2D7A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31" w:type="dxa"/>
            <w:vAlign w:val="center"/>
          </w:tcPr>
          <w:p w14:paraId="7A62978C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4" w:type="dxa"/>
          </w:tcPr>
          <w:p w14:paraId="335CD5EA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559" w:type="dxa"/>
          </w:tcPr>
          <w:p w14:paraId="0B8735D2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</w:tr>
      <w:tr w:rsidR="002E01C8" w:rsidRPr="008D7682" w14:paraId="101EE6D0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7517B365" w14:textId="77777777" w:rsidR="002E01C8" w:rsidRPr="009B657E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N</w:t>
            </w:r>
            <w:r w:rsidRPr="00FE2D7A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731" w:type="dxa"/>
            <w:vAlign w:val="center"/>
          </w:tcPr>
          <w:p w14:paraId="294A233A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54" w:type="dxa"/>
          </w:tcPr>
          <w:p w14:paraId="1C363387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9" w:type="dxa"/>
          </w:tcPr>
          <w:p w14:paraId="66637225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2E01C8" w:rsidRPr="00352928" w14:paraId="6278CB5B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0C896639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Tumor differentiation</w:t>
            </w:r>
          </w:p>
        </w:tc>
        <w:tc>
          <w:tcPr>
            <w:tcW w:w="1731" w:type="dxa"/>
            <w:vAlign w:val="center"/>
          </w:tcPr>
          <w:p w14:paraId="0E235614" w14:textId="77777777" w:rsidR="002E01C8" w:rsidRPr="00352928" w:rsidRDefault="002E01C8" w:rsidP="00DD589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54" w:type="dxa"/>
          </w:tcPr>
          <w:p w14:paraId="7CA9E7AC" w14:textId="77777777" w:rsidR="002E01C8" w:rsidRPr="00352928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59" w:type="dxa"/>
          </w:tcPr>
          <w:p w14:paraId="1D29AA59" w14:textId="77777777" w:rsidR="002E01C8" w:rsidRPr="00352928" w:rsidRDefault="002E01C8" w:rsidP="00DD58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E01C8" w:rsidRPr="008D7682" w14:paraId="20291634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4F1E56A5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W</w:t>
            </w:r>
            <w:r w:rsidRPr="00FE2D7A">
              <w:rPr>
                <w:rFonts w:ascii="Times New Roman" w:hAnsi="Times New Roman" w:cs="Times New Roman"/>
              </w:rPr>
              <w:t>ell</w:t>
            </w:r>
          </w:p>
        </w:tc>
        <w:tc>
          <w:tcPr>
            <w:tcW w:w="1731" w:type="dxa"/>
            <w:vAlign w:val="center"/>
          </w:tcPr>
          <w:p w14:paraId="59EEEA0E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54" w:type="dxa"/>
          </w:tcPr>
          <w:p w14:paraId="3D960D6D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9" w:type="dxa"/>
          </w:tcPr>
          <w:p w14:paraId="408DEF7B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</w:p>
        </w:tc>
      </w:tr>
      <w:tr w:rsidR="002E01C8" w:rsidRPr="008D7682" w14:paraId="7A585533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63459E88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 w:hint="eastAsia"/>
              </w:rPr>
              <w:t>P</w:t>
            </w:r>
            <w:r w:rsidRPr="00FE2D7A">
              <w:rPr>
                <w:rFonts w:ascii="Times New Roman" w:hAnsi="Times New Roman" w:cs="Times New Roman"/>
              </w:rPr>
              <w:t>oor</w:t>
            </w:r>
          </w:p>
        </w:tc>
        <w:tc>
          <w:tcPr>
            <w:tcW w:w="1731" w:type="dxa"/>
            <w:vAlign w:val="center"/>
          </w:tcPr>
          <w:p w14:paraId="00DFB8DA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54" w:type="dxa"/>
          </w:tcPr>
          <w:p w14:paraId="21C336D3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1559" w:type="dxa"/>
          </w:tcPr>
          <w:p w14:paraId="591AF5E6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2E01C8" w:rsidRPr="008D7682" w14:paraId="482C4197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29C9898D" w14:textId="77777777" w:rsidR="002E01C8" w:rsidRPr="00FE2D7A" w:rsidRDefault="002E01C8" w:rsidP="00DD589C">
            <w:pPr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TNM stage</w:t>
            </w:r>
          </w:p>
        </w:tc>
        <w:tc>
          <w:tcPr>
            <w:tcW w:w="1731" w:type="dxa"/>
            <w:vAlign w:val="center"/>
          </w:tcPr>
          <w:p w14:paraId="33AEC229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4" w:type="dxa"/>
          </w:tcPr>
          <w:p w14:paraId="525B73DD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1978BE61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01C8" w:rsidRPr="008D7682" w14:paraId="40B830D4" w14:textId="77777777" w:rsidTr="00DD589C">
        <w:trPr>
          <w:trHeight w:val="227"/>
        </w:trPr>
        <w:tc>
          <w:tcPr>
            <w:tcW w:w="2664" w:type="dxa"/>
            <w:vAlign w:val="center"/>
          </w:tcPr>
          <w:p w14:paraId="64DD1A17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I-II</w:t>
            </w:r>
          </w:p>
        </w:tc>
        <w:tc>
          <w:tcPr>
            <w:tcW w:w="1731" w:type="dxa"/>
            <w:vAlign w:val="center"/>
          </w:tcPr>
          <w:p w14:paraId="113ED533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554" w:type="dxa"/>
          </w:tcPr>
          <w:p w14:paraId="3285CE22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9" w:type="dxa"/>
          </w:tcPr>
          <w:p w14:paraId="5241C89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2E01C8" w:rsidRPr="008D7682" w14:paraId="0A0A8FB3" w14:textId="77777777" w:rsidTr="00DD589C">
        <w:trPr>
          <w:trHeight w:val="227"/>
        </w:trPr>
        <w:tc>
          <w:tcPr>
            <w:tcW w:w="2664" w:type="dxa"/>
            <w:tcBorders>
              <w:bottom w:val="single" w:sz="12" w:space="0" w:color="auto"/>
            </w:tcBorders>
            <w:vAlign w:val="center"/>
          </w:tcPr>
          <w:p w14:paraId="7535F9CC" w14:textId="77777777" w:rsidR="002E01C8" w:rsidRPr="00FE2D7A" w:rsidRDefault="002E01C8" w:rsidP="00DD589C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FE2D7A">
              <w:rPr>
                <w:rFonts w:ascii="Times New Roman" w:hAnsi="Times New Roman" w:cs="Times New Roman"/>
              </w:rPr>
              <w:t>III-IV</w:t>
            </w:r>
          </w:p>
        </w:tc>
        <w:tc>
          <w:tcPr>
            <w:tcW w:w="1731" w:type="dxa"/>
            <w:tcBorders>
              <w:bottom w:val="single" w:sz="12" w:space="0" w:color="auto"/>
            </w:tcBorders>
            <w:vAlign w:val="center"/>
          </w:tcPr>
          <w:p w14:paraId="32BCFD92" w14:textId="77777777" w:rsidR="002E01C8" w:rsidRPr="008D7682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554" w:type="dxa"/>
            <w:tcBorders>
              <w:bottom w:val="single" w:sz="12" w:space="0" w:color="auto"/>
            </w:tcBorders>
          </w:tcPr>
          <w:p w14:paraId="1758AAA0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3F9674C5" w14:textId="77777777" w:rsidR="002E01C8" w:rsidRDefault="002E01C8" w:rsidP="00DD58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</w:p>
        </w:tc>
      </w:tr>
    </w:tbl>
    <w:p w14:paraId="439AC08C" w14:textId="77777777" w:rsidR="00AB6C98" w:rsidRDefault="00AB6C98"/>
    <w:sectPr w:rsidR="00AB6C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NDc0MrWwNDAzMzVW0lEKTi0uzszPAykwrAUANKvJBywAAAA="/>
  </w:docVars>
  <w:rsids>
    <w:rsidRoot w:val="00D912D3"/>
    <w:rsid w:val="002240D9"/>
    <w:rsid w:val="002E01C8"/>
    <w:rsid w:val="00AB6C98"/>
    <w:rsid w:val="00D9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13512"/>
  <w15:chartTrackingRefBased/>
  <w15:docId w15:val="{9E79D84B-1429-4048-972D-EA5F68A15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01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0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ong</dc:creator>
  <cp:keywords/>
  <dc:description/>
  <cp:lastModifiedBy>lilong</cp:lastModifiedBy>
  <cp:revision>3</cp:revision>
  <dcterms:created xsi:type="dcterms:W3CDTF">2021-11-13T07:45:00Z</dcterms:created>
  <dcterms:modified xsi:type="dcterms:W3CDTF">2021-11-13T17:12:00Z</dcterms:modified>
</cp:coreProperties>
</file>